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155e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469b9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c966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49:57Z</dcterms:created>
  <dcterms:modified xsi:type="dcterms:W3CDTF">2022-01-19T18:49:57Z</dcterms:modified>
</cp:coreProperties>
</file>